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C80A9" w14:textId="444ECFFB" w:rsidR="00B32920" w:rsidRDefault="00B32920">
      <w:r>
        <w:rPr>
          <w:noProof/>
        </w:rPr>
        <w:drawing>
          <wp:inline distT="0" distB="0" distL="0" distR="0" wp14:anchorId="3CA5549F" wp14:editId="3CE979E0">
            <wp:extent cx="5731510" cy="3166110"/>
            <wp:effectExtent l="0" t="0" r="254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206E">
        <w:t xml:space="preserve"> </w:t>
      </w:r>
    </w:p>
    <w:p w14:paraId="41F6CDB7" w14:textId="6F7221D6" w:rsidR="00B32920" w:rsidRDefault="00B32920"/>
    <w:p w14:paraId="0889038F" w14:textId="0B5A3F52" w:rsidR="000F140A" w:rsidRDefault="000F140A"/>
    <w:p w14:paraId="203BF360" w14:textId="36F46166" w:rsidR="000F140A" w:rsidRDefault="000F140A"/>
    <w:p w14:paraId="58495062" w14:textId="0F9DA0A3" w:rsidR="000F140A" w:rsidRDefault="000F140A"/>
    <w:p w14:paraId="2D28494F" w14:textId="7D912919" w:rsidR="000F140A" w:rsidRDefault="000F140A"/>
    <w:p w14:paraId="44E29646" w14:textId="43ABCE60" w:rsidR="000F140A" w:rsidRDefault="000F140A"/>
    <w:p w14:paraId="311915A3" w14:textId="2A5FE31C" w:rsidR="000F140A" w:rsidRDefault="000F140A"/>
    <w:p w14:paraId="3B987B4B" w14:textId="5A059163" w:rsidR="000F140A" w:rsidRPr="000F140A" w:rsidRDefault="000F140A" w:rsidP="000F140A">
      <w:pPr>
        <w:ind w:left="1440" w:firstLine="720"/>
        <w:rPr>
          <w:b/>
          <w:bCs/>
        </w:rPr>
      </w:pPr>
      <w:r w:rsidRPr="000F140A">
        <w:rPr>
          <w:b/>
          <w:bCs/>
        </w:rPr>
        <w:t>Answer is on next page</w:t>
      </w:r>
    </w:p>
    <w:p w14:paraId="65D7031D" w14:textId="6C35995E" w:rsidR="00B32920" w:rsidRDefault="000E206E">
      <w:r>
        <w:rPr>
          <w:noProof/>
        </w:rPr>
        <w:lastRenderedPageBreak/>
        <w:drawing>
          <wp:inline distT="0" distB="0" distL="0" distR="0" wp14:anchorId="57EBA2F8" wp14:editId="5A22C28F">
            <wp:extent cx="5731510" cy="7534275"/>
            <wp:effectExtent l="0" t="0" r="2540" b="9525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3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8225DF" wp14:editId="6273901E">
            <wp:extent cx="5731510" cy="7655560"/>
            <wp:effectExtent l="0" t="0" r="2540" b="2540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5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E206E">
        <w:rPr>
          <w:noProof/>
        </w:rPr>
        <w:lastRenderedPageBreak/>
        <w:drawing>
          <wp:inline distT="0" distB="0" distL="0" distR="0" wp14:anchorId="53CC1FE6" wp14:editId="3631231E">
            <wp:extent cx="5731510" cy="7891780"/>
            <wp:effectExtent l="0" t="0" r="254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89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9C0E6" w14:textId="77777777" w:rsidR="00B32920" w:rsidRDefault="00B32920"/>
    <w:p w14:paraId="7D4DE35C" w14:textId="77777777" w:rsidR="00B32920" w:rsidRDefault="00B32920"/>
    <w:p w14:paraId="44B3E05E" w14:textId="77777777" w:rsidR="00B32920" w:rsidRDefault="00B32920"/>
    <w:p w14:paraId="53E2147A" w14:textId="6EC63388" w:rsidR="008A28AE" w:rsidRDefault="008A28AE">
      <w:r>
        <w:rPr>
          <w:noProof/>
        </w:rPr>
        <w:lastRenderedPageBreak/>
        <w:drawing>
          <wp:inline distT="0" distB="0" distL="0" distR="0" wp14:anchorId="1F58D234" wp14:editId="2D84CD77">
            <wp:extent cx="5219700" cy="6524625"/>
            <wp:effectExtent l="0" t="0" r="0" b="952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652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653F" w14:textId="32F003EE" w:rsidR="008A28AE" w:rsidRDefault="008A28AE"/>
    <w:p w14:paraId="3CD38DE3" w14:textId="1AF721CC" w:rsidR="008A28AE" w:rsidRDefault="008A28AE"/>
    <w:p w14:paraId="15D84AE8" w14:textId="25BE57D0" w:rsidR="008A28AE" w:rsidRDefault="008A28AE"/>
    <w:p w14:paraId="123B7C84" w14:textId="0F247F0A" w:rsidR="008A28AE" w:rsidRDefault="008A28AE"/>
    <w:p w14:paraId="062A671F" w14:textId="18BF87E2" w:rsidR="008A28AE" w:rsidRPr="008A28AE" w:rsidRDefault="008A28AE">
      <w:pPr>
        <w:rPr>
          <w:b/>
          <w:bCs/>
        </w:rPr>
      </w:pPr>
      <w:r w:rsidRPr="008A28AE">
        <w:rPr>
          <w:b/>
          <w:bCs/>
        </w:rPr>
        <w:t>Answer is on next page</w:t>
      </w:r>
    </w:p>
    <w:p w14:paraId="3271D53B" w14:textId="1EB9139D" w:rsidR="008A28AE" w:rsidRDefault="008A28AE">
      <w:r>
        <w:rPr>
          <w:noProof/>
        </w:rPr>
        <w:lastRenderedPageBreak/>
        <w:drawing>
          <wp:inline distT="0" distB="0" distL="0" distR="0" wp14:anchorId="7CBE49B1" wp14:editId="059C350D">
            <wp:extent cx="5731510" cy="4363720"/>
            <wp:effectExtent l="0" t="0" r="254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6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23A3D" w14:textId="7DF840C2" w:rsidR="008A28AE" w:rsidRDefault="008A28AE">
      <w:r>
        <w:rPr>
          <w:noProof/>
        </w:rPr>
        <w:drawing>
          <wp:inline distT="0" distB="0" distL="0" distR="0" wp14:anchorId="22D186FC" wp14:editId="5B343C40">
            <wp:extent cx="4983480" cy="3230880"/>
            <wp:effectExtent l="0" t="0" r="7620" b="762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1FF583-8E57-4BCA-8A95-FAA3E5AEF3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7D946B1" w14:textId="048A85EB" w:rsidR="008A28AE" w:rsidRDefault="008A28AE"/>
    <w:p w14:paraId="51404E6E" w14:textId="57A2BA1A" w:rsidR="008A28AE" w:rsidRDefault="008A28AE">
      <w:r>
        <w:object w:dxaOrig="1520" w:dyaOrig="987" w14:anchorId="079E1B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2pt;height:49.2pt" o:ole="">
            <v:imagedata r:id="rId11" o:title=""/>
          </v:shape>
          <o:OLEObject Type="Embed" ProgID="Excel.Sheet.12" ShapeID="_x0000_i1025" DrawAspect="Icon" ObjectID="_1697920289" r:id="rId12"/>
        </w:object>
      </w:r>
    </w:p>
    <w:p w14:paraId="18CA5136" w14:textId="285676FC" w:rsidR="008A28AE" w:rsidRDefault="009D7537">
      <w:r>
        <w:rPr>
          <w:noProof/>
        </w:rPr>
        <w:lastRenderedPageBreak/>
        <w:drawing>
          <wp:inline distT="0" distB="0" distL="0" distR="0" wp14:anchorId="5685BA05" wp14:editId="6D491924">
            <wp:extent cx="5731510" cy="53086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7399" w14:textId="3E97B6CE" w:rsidR="009D7537" w:rsidRDefault="009D7537">
      <w:r>
        <w:rPr>
          <w:noProof/>
        </w:rPr>
        <w:drawing>
          <wp:inline distT="0" distB="0" distL="0" distR="0" wp14:anchorId="31356126" wp14:editId="3E90E40B">
            <wp:extent cx="5731510" cy="7094855"/>
            <wp:effectExtent l="0" t="0" r="2540" b="0"/>
            <wp:docPr id="5" name="Picture 5" descr="A piece of paper with writ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ece of paper with writing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09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1DA4D" w14:textId="57894F43" w:rsidR="008A28AE" w:rsidRDefault="008A28AE"/>
    <w:p w14:paraId="49B2B24D" w14:textId="676F2291" w:rsidR="009D7537" w:rsidRDefault="009D7537"/>
    <w:p w14:paraId="2D8DF26A" w14:textId="399988E7" w:rsidR="009D7537" w:rsidRDefault="009D7537"/>
    <w:p w14:paraId="5225C8D4" w14:textId="77A298E6" w:rsidR="009D7537" w:rsidRDefault="009D7537">
      <w:r>
        <w:rPr>
          <w:noProof/>
        </w:rPr>
        <w:lastRenderedPageBreak/>
        <w:drawing>
          <wp:inline distT="0" distB="0" distL="0" distR="0" wp14:anchorId="2F60DEFE" wp14:editId="3C252253">
            <wp:extent cx="5731510" cy="5854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0AC16" w14:textId="2F7A4168" w:rsidR="009D7537" w:rsidRDefault="009D7537"/>
    <w:p w14:paraId="002C03EF" w14:textId="1BBD6725" w:rsidR="009D7537" w:rsidRDefault="00607FAF">
      <w:r>
        <w:rPr>
          <w:noProof/>
        </w:rPr>
        <w:drawing>
          <wp:inline distT="0" distB="0" distL="0" distR="0" wp14:anchorId="3109245E" wp14:editId="133F7B22">
            <wp:extent cx="5731510" cy="4700270"/>
            <wp:effectExtent l="0" t="0" r="2540" b="5080"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0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D75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DO2MDQxNTOzMDBR0lEKTi0uzszPAykwrAUA1dHl0SwAAAA="/>
  </w:docVars>
  <w:rsids>
    <w:rsidRoot w:val="008A28AE"/>
    <w:rsid w:val="000E206E"/>
    <w:rsid w:val="000F140A"/>
    <w:rsid w:val="00607FAF"/>
    <w:rsid w:val="008A28AE"/>
    <w:rsid w:val="009D7537"/>
    <w:rsid w:val="00B32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F4E23"/>
  <w15:chartTrackingRefBased/>
  <w15:docId w15:val="{D1D464F2-A79A-4B5E-B572-94AE33F25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package" Target="embeddings/Microsoft_Excel_Worksheet.xlsx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7.emf"/><Relationship Id="rId5" Type="http://schemas.openxmlformats.org/officeDocument/2006/relationships/image" Target="media/image2.jpeg"/><Relationship Id="rId15" Type="http://schemas.openxmlformats.org/officeDocument/2006/relationships/image" Target="media/image10.png"/><Relationship Id="rId10" Type="http://schemas.openxmlformats.org/officeDocument/2006/relationships/chart" Target="charts/chart1.xml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9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raj1\Desktop\Homework%208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Homework 8.xlsx]Ans A!PivotTable6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'Ans A'!$G$15</c:f>
              <c:strCache>
                <c:ptCount val="1"/>
                <c:pt idx="0">
                  <c:v>Developed countr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Ans A'!$F$16:$F$27</c:f>
              <c:strCach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strCache>
            </c:strRef>
          </c:cat>
          <c:val>
            <c:numRef>
              <c:f>'Ans A'!$G$16:$G$27</c:f>
              <c:numCache>
                <c:formatCode>General</c:formatCode>
                <c:ptCount val="11"/>
                <c:pt idx="0">
                  <c:v>-1.45</c:v>
                </c:pt>
                <c:pt idx="1">
                  <c:v>-1.26</c:v>
                </c:pt>
                <c:pt idx="2">
                  <c:v>-1.0699999999999998</c:v>
                </c:pt>
                <c:pt idx="3">
                  <c:v>-0.87999999999999989</c:v>
                </c:pt>
                <c:pt idx="4">
                  <c:v>-0.69</c:v>
                </c:pt>
                <c:pt idx="5">
                  <c:v>-0.5</c:v>
                </c:pt>
                <c:pt idx="6">
                  <c:v>-0.30999999999999983</c:v>
                </c:pt>
                <c:pt idx="7">
                  <c:v>-0.11999999999999988</c:v>
                </c:pt>
                <c:pt idx="8">
                  <c:v>7.0000000000000062E-2</c:v>
                </c:pt>
                <c:pt idx="9">
                  <c:v>0.26</c:v>
                </c:pt>
                <c:pt idx="10">
                  <c:v>0.4499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9C8-401E-9A34-E75BA5B2030E}"/>
            </c:ext>
          </c:extLst>
        </c:ser>
        <c:ser>
          <c:idx val="1"/>
          <c:order val="1"/>
          <c:tx>
            <c:strRef>
              <c:f>'Ans A'!$H$15</c:f>
              <c:strCache>
                <c:ptCount val="1"/>
                <c:pt idx="0">
                  <c:v>Developing countr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Ans A'!$F$16:$F$27</c:f>
              <c:strCach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strCache>
            </c:strRef>
          </c:cat>
          <c:val>
            <c:numRef>
              <c:f>'Ans A'!$H$16:$H$27</c:f>
              <c:numCache>
                <c:formatCode>General</c:formatCode>
                <c:ptCount val="11"/>
                <c:pt idx="0">
                  <c:v>-1.45</c:v>
                </c:pt>
                <c:pt idx="1">
                  <c:v>-0.48</c:v>
                </c:pt>
                <c:pt idx="2">
                  <c:v>0.49</c:v>
                </c:pt>
                <c:pt idx="3">
                  <c:v>1.4600000000000002</c:v>
                </c:pt>
                <c:pt idx="4">
                  <c:v>2.4299999999999997</c:v>
                </c:pt>
                <c:pt idx="5">
                  <c:v>3.3999999999999995</c:v>
                </c:pt>
                <c:pt idx="6">
                  <c:v>4.37</c:v>
                </c:pt>
                <c:pt idx="7">
                  <c:v>5.34</c:v>
                </c:pt>
                <c:pt idx="8">
                  <c:v>6.31</c:v>
                </c:pt>
                <c:pt idx="9">
                  <c:v>7.28</c:v>
                </c:pt>
                <c:pt idx="10">
                  <c:v>8.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9C8-401E-9A34-E75BA5B203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22635568"/>
        <c:axId val="2122635984"/>
      </c:lineChart>
      <c:catAx>
        <c:axId val="2122635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2635984"/>
        <c:crosses val="autoZero"/>
        <c:auto val="1"/>
        <c:lblAlgn val="ctr"/>
        <c:lblOffset val="100"/>
        <c:noMultiLvlLbl val="0"/>
      </c:catAx>
      <c:valAx>
        <c:axId val="2122635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2635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8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shar raj</dc:creator>
  <cp:keywords/>
  <dc:description/>
  <cp:lastModifiedBy>tushar raj</cp:lastModifiedBy>
  <cp:revision>5</cp:revision>
  <dcterms:created xsi:type="dcterms:W3CDTF">2021-11-09T03:44:00Z</dcterms:created>
  <dcterms:modified xsi:type="dcterms:W3CDTF">2021-11-09T04:45:00Z</dcterms:modified>
</cp:coreProperties>
</file>